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7F0C5673" w:rsidR="00F43D1E" w:rsidRPr="00FA3764" w:rsidRDefault="00B805B1" w:rsidP="009D3352">
      <w:pPr>
        <w:rPr>
          <w:lang w:val="en-GB"/>
        </w:rPr>
      </w:pPr>
      <w:r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07410C65">
                <wp:simplePos x="0" y="0"/>
                <wp:positionH relativeFrom="column">
                  <wp:posOffset>114300</wp:posOffset>
                </wp:positionH>
                <wp:positionV relativeFrom="paragraph">
                  <wp:posOffset>-38100</wp:posOffset>
                </wp:positionV>
                <wp:extent cx="4808220" cy="600075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822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77777777" w:rsidR="00036E5D" w:rsidRPr="00CA15B5" w:rsidRDefault="00AF4060" w:rsidP="00B805B1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  <w:lang w:val="en-GB"/>
                              </w:rPr>
                            </w:pPr>
                            <w:r w:rsidRPr="00CA15B5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9pt;margin-top:-3pt;width:378.6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" filled="f" stroked="f" strokeweight=".5pt">
                <v:textbox>
                  <w:txbxContent>
                    <w:p w14:paraId="110E26C3" w14:textId="77777777" w:rsidR="00036E5D" w:rsidRPr="00CA15B5" w:rsidRDefault="00AF4060" w:rsidP="00B805B1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  <w:lang w:val="en-GB"/>
                        </w:rPr>
                      </w:pPr>
                      <w:r w:rsidRPr="00CA15B5"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 w:rsidR="004D360E">
        <w:rPr>
          <w:noProof/>
          <w:lang w:val="en-GB" w:eastAsia="en-GB"/>
        </w:rPr>
        <w:drawing>
          <wp:anchor distT="0" distB="0" distL="114300" distR="114300" simplePos="0" relativeHeight="251667456" behindDoc="0" locked="0" layoutInCell="1" allowOverlap="1" wp14:anchorId="1A3C1C94" wp14:editId="175D7B55">
            <wp:simplePos x="0" y="0"/>
            <wp:positionH relativeFrom="column">
              <wp:posOffset>5373279</wp:posOffset>
            </wp:positionH>
            <wp:positionV relativeFrom="paragraph">
              <wp:posOffset>-228509</wp:posOffset>
            </wp:positionV>
            <wp:extent cx="1363655" cy="922451"/>
            <wp:effectExtent l="0" t="0" r="8255" b="0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TQP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655" cy="9224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2C54E4" w14:textId="77777777" w:rsidR="003145FE" w:rsidRDefault="00517890" w:rsidP="00A651AA">
      <w:pPr>
        <w:rPr>
          <w:rFonts w:cs="Arial"/>
          <w:sz w:val="1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p w14:paraId="110E2668" w14:textId="54C15B09" w:rsidR="003C1B0E" w:rsidRPr="00FA3764" w:rsidRDefault="009D3352" w:rsidP="00A651AA">
      <w:pPr>
        <w:rPr>
          <w:rFonts w:cs="Arial"/>
          <w:sz w:val="28"/>
          <w:szCs w:val="24"/>
          <w:lang w:val="en-GB"/>
        </w:rPr>
      </w:pPr>
      <w:r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E26B2" wp14:editId="47754B82">
                <wp:simplePos x="0" y="0"/>
                <wp:positionH relativeFrom="column">
                  <wp:posOffset>114300</wp:posOffset>
                </wp:positionH>
                <wp:positionV relativeFrom="paragraph">
                  <wp:posOffset>180159</wp:posOffset>
                </wp:positionV>
                <wp:extent cx="6633301" cy="45719"/>
                <wp:effectExtent l="0" t="0" r="0" b="0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3301" cy="45719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  <w:pict>
              <v:rect w14:anchorId="00C42FBD" id="Obdélník 11" o:spid="_x0000_s1026" style="position:absolute;margin-left:9pt;margin-top:14.2pt;width:522.3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" fillcolor="#00b0f0" stroked="f" strokeweight="2pt"/>
            </w:pict>
          </mc:Fallback>
        </mc:AlternateContent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77777777" w:rsidR="00894AAE" w:rsidRPr="00FA3764" w:rsidRDefault="00AF4060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Cours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E266A" w14:textId="158E39CD" w:rsidR="00403833" w:rsidRPr="00FA3764" w:rsidRDefault="0014464A" w:rsidP="00403833">
            <w:pPr>
              <w:spacing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</w:t>
            </w:r>
            <w:r w:rsidR="00030B9C" w:rsidRPr="00FA3764">
              <w:rPr>
                <w:rFonts w:cs="Arial"/>
                <w:b/>
                <w:sz w:val="28"/>
                <w:lang w:val="en-GB"/>
              </w:rPr>
              <w:t>QUALITY INDEX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  <w:r w:rsidR="00D53D3F">
              <w:rPr>
                <w:rFonts w:cs="Arial"/>
                <w:b/>
                <w:sz w:val="28"/>
                <w:lang w:val="en-GB"/>
              </w:rPr>
              <w:t>Foundation</w:t>
            </w:r>
            <w:r w:rsidR="00403833"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3752BBDE" w:rsidR="00894AAE" w:rsidRPr="00FA3764" w:rsidRDefault="00C94920" w:rsidP="00A651AA">
            <w:pPr>
              <w:spacing w:line="240" w:lineRule="auto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sz w:val="24"/>
                <w:lang w:val="en-GB"/>
              </w:rPr>
              <w:t xml:space="preserve">Target group:  Candidates aiming to become </w:t>
            </w:r>
            <w:r w:rsidR="00A651AA">
              <w:rPr>
                <w:rFonts w:cs="Arial"/>
                <w:sz w:val="24"/>
                <w:lang w:val="en-GB"/>
              </w:rPr>
              <w:t>Certified IT Quality Professional</w:t>
            </w:r>
            <w:r w:rsidR="00A138FD">
              <w:rPr>
                <w:rFonts w:cs="Arial"/>
                <w:sz w:val="24"/>
                <w:lang w:val="en-GB"/>
              </w:rPr>
              <w:t xml:space="preserve"> - CITQP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049D2551" w:rsidR="00A651AA" w:rsidRPr="00FA3764" w:rsidRDefault="00A651A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e-requisit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5A5D57E5" w:rsidR="00A651AA" w:rsidRPr="00FA3764" w:rsidRDefault="00FD1FC7" w:rsidP="00B805B1">
            <w:pPr>
              <w:spacing w:after="0"/>
              <w:jc w:val="center"/>
              <w:rPr>
                <w:rFonts w:cs="Arial"/>
                <w:b/>
                <w:sz w:val="28"/>
                <w:lang w:val="en-GB"/>
              </w:rPr>
            </w:pPr>
            <w:r>
              <w:rPr>
                <w:rFonts w:cs="Arial"/>
                <w:lang w:val="en-GB"/>
              </w:rPr>
              <w:t xml:space="preserve">No </w:t>
            </w:r>
            <w:r w:rsidRPr="006C1E53">
              <w:rPr>
                <w:rFonts w:cs="Arial"/>
                <w:noProof/>
                <w:lang w:val="en-GB"/>
              </w:rPr>
              <w:t>prerequisite</w:t>
            </w:r>
            <w:r w:rsidR="006C1E53">
              <w:rPr>
                <w:rFonts w:cs="Arial"/>
                <w:noProof/>
                <w:lang w:val="en-GB"/>
              </w:rPr>
              <w:t>;</w:t>
            </w:r>
            <w:r w:rsidR="00B805B1">
              <w:rPr>
                <w:rFonts w:cs="Arial"/>
                <w:lang w:val="en-GB"/>
              </w:rPr>
              <w:t xml:space="preserve"> </w:t>
            </w:r>
            <w:r>
              <w:rPr>
                <w:rFonts w:cs="Arial"/>
                <w:lang w:val="en-GB"/>
              </w:rPr>
              <w:t xml:space="preserve">recommended </w:t>
            </w:r>
            <w:r w:rsidR="00A651AA">
              <w:rPr>
                <w:rFonts w:cs="Arial"/>
                <w:lang w:val="en-GB"/>
              </w:rPr>
              <w:t>ITIL</w:t>
            </w:r>
            <w:r w:rsidR="00A651AA">
              <w:rPr>
                <w:rFonts w:cstheme="minorHAnsi"/>
                <w:lang w:val="en-GB"/>
              </w:rPr>
              <w:t>®</w:t>
            </w:r>
            <w:r w:rsidR="00A651AA">
              <w:rPr>
                <w:rFonts w:cs="Arial"/>
                <w:lang w:val="en-GB"/>
              </w:rPr>
              <w:t xml:space="preserve"> Foundation</w:t>
            </w:r>
            <w:r>
              <w:rPr>
                <w:rFonts w:cs="Arial"/>
                <w:lang w:val="en-GB"/>
              </w:rPr>
              <w:t xml:space="preserve"> or higher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D" w14:textId="1EF7A70A" w:rsidR="00894AAE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Date</w:t>
            </w:r>
            <w:r w:rsidR="00A17272">
              <w:rPr>
                <w:rFonts w:cs="Arial"/>
                <w:b/>
                <w:lang w:val="en-GB"/>
              </w:rPr>
              <w:t xml:space="preserve"> and pl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69E89DCF" w:rsidR="000613E9" w:rsidRPr="00CA168E" w:rsidRDefault="008A01ED" w:rsidP="000613E9">
            <w:pPr>
              <w:spacing w:after="0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Date, place …….</w:t>
            </w:r>
            <w:r w:rsidR="000613E9">
              <w:rPr>
                <w:rFonts w:cs="Arial"/>
                <w:i/>
                <w:lang w:val="en-GB"/>
              </w:rPr>
              <w:t xml:space="preserve"> 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908B0F2" w:rsidR="00A651AA" w:rsidRPr="00FA3764" w:rsidRDefault="00A651A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Important information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67CA" w14:textId="77777777" w:rsidR="00A651AA" w:rsidRDefault="00A651AA" w:rsidP="00A651AA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After passing successful examination all candidates will be granted title and certificate:</w:t>
            </w:r>
          </w:p>
          <w:p w14:paraId="562443C9" w14:textId="59625891" w:rsidR="00A651AA" w:rsidRPr="00FA3764" w:rsidRDefault="00A651AA" w:rsidP="00A651AA">
            <w:pPr>
              <w:jc w:val="center"/>
              <w:rPr>
                <w:rFonts w:cs="Arial"/>
                <w:lang w:val="en-GB"/>
              </w:rPr>
            </w:pPr>
            <w:r w:rsidRPr="00F44DC9">
              <w:rPr>
                <w:rFonts w:cs="Arial"/>
                <w:b/>
                <w:i/>
                <w:lang w:val="en-GB"/>
              </w:rPr>
              <w:t xml:space="preserve">Certified IT Quality </w:t>
            </w:r>
            <w:r>
              <w:rPr>
                <w:rFonts w:cs="Arial"/>
                <w:b/>
                <w:i/>
                <w:lang w:val="en-GB"/>
              </w:rPr>
              <w:t>Professional</w:t>
            </w:r>
            <w:r w:rsidR="00C75F1E">
              <w:rPr>
                <w:rFonts w:cs="Arial"/>
                <w:b/>
                <w:i/>
                <w:lang w:val="en-GB"/>
              </w:rPr>
              <w:t xml:space="preserve"> - CITQP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5F448871" w:rsidR="00894AAE" w:rsidRPr="00B805B1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B805B1">
              <w:rPr>
                <w:rFonts w:cs="Arial"/>
                <w:b/>
                <w:lang w:val="en-GB"/>
              </w:rPr>
              <w:t>Pri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5" w14:textId="0DA5C300" w:rsidR="00A17272" w:rsidRPr="00512B92" w:rsidRDefault="00FD4769" w:rsidP="00412E0D">
            <w:pPr>
              <w:spacing w:after="0"/>
              <w:jc w:val="center"/>
              <w:rPr>
                <w:rFonts w:cs="Arial"/>
                <w:b/>
                <w:i/>
                <w:lang w:val="en-GB"/>
              </w:rPr>
            </w:pPr>
            <w:r w:rsidRPr="00512B92">
              <w:rPr>
                <w:rFonts w:cs="Arial"/>
                <w:b/>
                <w:lang w:val="en-GB"/>
              </w:rPr>
              <w:t>Price</w:t>
            </w:r>
            <w:r w:rsidR="00412E0D">
              <w:rPr>
                <w:rFonts w:cs="Arial"/>
                <w:b/>
                <w:lang w:val="en-GB"/>
              </w:rPr>
              <w:t>:</w:t>
            </w:r>
            <w:r w:rsidR="00EA76F5" w:rsidRPr="00512B92">
              <w:rPr>
                <w:rFonts w:cs="Arial"/>
                <w:b/>
                <w:lang w:val="en-GB"/>
              </w:rPr>
              <w:t xml:space="preserve"> </w:t>
            </w:r>
            <w:r w:rsidR="00BF26B0">
              <w:rPr>
                <w:rFonts w:cs="Arial"/>
                <w:b/>
                <w:lang w:val="en-GB"/>
              </w:rPr>
              <w:t xml:space="preserve">   </w:t>
            </w:r>
            <w:bookmarkStart w:id="0" w:name="_GoBack"/>
            <w:bookmarkEnd w:id="0"/>
            <w:r w:rsidR="00BF26B0" w:rsidRPr="00BF26B0">
              <w:rPr>
                <w:rFonts w:cs="Arial"/>
                <w:b/>
                <w:lang w:val="en-GB"/>
              </w:rPr>
              <w:t>495 EUR    396 GBP      594 USD</w:t>
            </w:r>
            <w:r w:rsidR="00BF26B0">
              <w:t xml:space="preserve">  </w:t>
            </w:r>
            <w:r w:rsidR="00BF26B0">
              <w:rPr>
                <w:rFonts w:cs="Arial"/>
                <w:b/>
                <w:lang w:val="en-GB"/>
              </w:rPr>
              <w:t xml:space="preserve"> </w:t>
            </w:r>
            <w:r w:rsidR="009478DA">
              <w:rPr>
                <w:rFonts w:cs="Arial"/>
                <w:b/>
                <w:lang w:val="en-GB"/>
              </w:rPr>
              <w:t>(VAT excl.)</w:t>
            </w:r>
          </w:p>
        </w:tc>
      </w:tr>
      <w:tr w:rsidR="00B805B1" w:rsidRPr="00FA3764" w14:paraId="4060AE1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6477A" w14:textId="1F029273" w:rsidR="00B805B1" w:rsidRPr="00B805B1" w:rsidRDefault="00B805B1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omo cod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0DB79" w14:textId="77777777" w:rsidR="00B805B1" w:rsidRDefault="00B805B1" w:rsidP="00A902B8">
            <w:pPr>
              <w:spacing w:after="0"/>
              <w:jc w:val="center"/>
              <w:rPr>
                <w:rFonts w:cs="Arial"/>
                <w:lang w:val="en-GB"/>
              </w:rPr>
            </w:pPr>
          </w:p>
        </w:tc>
      </w:tr>
      <w:tr w:rsidR="008B4C1A" w:rsidRPr="00FA3764" w14:paraId="110E267B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F08AD" w14:textId="77777777" w:rsidR="00FF272A" w:rsidRDefault="00FF272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  <w:p w14:paraId="110E2677" w14:textId="77777777" w:rsidR="001C650E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Name</w:t>
            </w:r>
            <w:r w:rsidR="00116190">
              <w:rPr>
                <w:rFonts w:cs="Arial"/>
                <w:b/>
                <w:lang w:val="en-GB"/>
              </w:rPr>
              <w:t xml:space="preserve"> of participant</w:t>
            </w:r>
          </w:p>
          <w:p w14:paraId="110E2678" w14:textId="2E233DCA" w:rsidR="00FA3764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9" w14:textId="77777777" w:rsidR="00D77683" w:rsidRDefault="00FA3764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Name</w:t>
            </w:r>
          </w:p>
          <w:p w14:paraId="44073354" w14:textId="03937539" w:rsidR="00FA3764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P</w:t>
            </w:r>
            <w:r w:rsidR="00FA3764">
              <w:rPr>
                <w:rFonts w:cs="Arial"/>
                <w:i/>
                <w:lang w:val="en-GB"/>
              </w:rPr>
              <w:t>hone</w:t>
            </w:r>
          </w:p>
          <w:p w14:paraId="5F51E5FA" w14:textId="77777777" w:rsidR="00FF272A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Email</w:t>
            </w:r>
          </w:p>
          <w:p w14:paraId="110E267A" w14:textId="7F7BE4C7" w:rsidR="00FF272A" w:rsidRPr="00FA3764" w:rsidRDefault="00FF272A" w:rsidP="00A9154D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B805B1" w:rsidRDefault="008B4C1A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FA3764" w:rsidRDefault="008B4C1A" w:rsidP="00B3497B">
            <w:pPr>
              <w:rPr>
                <w:rFonts w:cs="Arial"/>
                <w:sz w:val="20"/>
                <w:lang w:val="en-GB"/>
              </w:rPr>
            </w:pPr>
          </w:p>
        </w:tc>
      </w:tr>
      <w:tr w:rsidR="008B4C1A" w:rsidRPr="00FA3764" w14:paraId="110E2681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7F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Company nam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0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6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82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Billing address</w:t>
            </w:r>
            <w:r w:rsidR="009D3352" w:rsidRPr="00FA3764">
              <w:rPr>
                <w:rFonts w:cs="Arial"/>
                <w:b/>
                <w:lang w:val="en-GB"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4" w14:textId="77777777" w:rsid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  <w:p w14:paraId="110E2685" w14:textId="77777777" w:rsidR="00FA3764" w:rsidRP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77777777" w:rsidR="009D3352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name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77777777" w:rsidR="009D3352" w:rsidRPr="00FA3764" w:rsidRDefault="009D3352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F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D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phone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E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2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0" w14:textId="77777777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email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1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79BA47B5" w:rsidR="008B4C1A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VAT</w:t>
            </w:r>
            <w:r w:rsidR="00B805B1">
              <w:rPr>
                <w:rFonts w:cs="Arial"/>
                <w:b/>
                <w:lang w:val="en-GB"/>
              </w:rPr>
              <w:t xml:space="preserve"> number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98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6" w14:textId="77777777" w:rsidR="009D3352" w:rsidRPr="00FA3764" w:rsidRDefault="00FA3764" w:rsidP="00B805B1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Order number</w:t>
            </w:r>
            <w:r w:rsidR="009D3352" w:rsidRPr="00FA3764">
              <w:rPr>
                <w:rFonts w:cs="Arial"/>
                <w:b/>
                <w:lang w:val="en-GB"/>
              </w:rPr>
              <w:t>: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7" w14:textId="77777777" w:rsidR="009D3352" w:rsidRPr="00FA3764" w:rsidRDefault="009D3352" w:rsidP="009D3352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515AF5A5" w14:textId="77777777" w:rsidR="003145FE" w:rsidRDefault="003145FE">
      <w:pPr>
        <w:rPr>
          <w:rFonts w:eastAsia="Times New Roman" w:cs="Arial"/>
          <w:b/>
          <w:sz w:val="28"/>
          <w:szCs w:val="20"/>
          <w:lang w:val="en-GB" w:eastAsia="cs-CZ"/>
        </w:rPr>
      </w:pPr>
      <w:r>
        <w:rPr>
          <w:rFonts w:cs="Arial"/>
          <w:lang w:val="en-GB"/>
        </w:rPr>
        <w:br w:type="page"/>
      </w:r>
    </w:p>
    <w:p w14:paraId="110E269E" w14:textId="38668DCE" w:rsidR="008B4C1A" w:rsidRPr="00FA3764" w:rsidRDefault="00FA3764" w:rsidP="008B4C1A">
      <w:pPr>
        <w:pStyle w:val="Nadpis1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lastRenderedPageBreak/>
        <w:t>Terms and conditions</w:t>
      </w:r>
    </w:p>
    <w:p w14:paraId="110E26A0" w14:textId="77777777" w:rsidR="008B4C1A" w:rsidRPr="00FA3764" w:rsidRDefault="008B4C1A" w:rsidP="008B4C1A">
      <w:pPr>
        <w:jc w:val="both"/>
        <w:rPr>
          <w:rFonts w:cs="Arial"/>
          <w:lang w:val="en-GB"/>
        </w:rPr>
      </w:pPr>
    </w:p>
    <w:p w14:paraId="110E26A1" w14:textId="4B96A71E" w:rsidR="00FA3764" w:rsidRDefault="00C75F1E" w:rsidP="00FA3764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No pre-requirements apply, </w:t>
      </w:r>
      <w:r w:rsidR="00FA3764">
        <w:rPr>
          <w:rFonts w:cs="Arial"/>
          <w:lang w:val="en-GB"/>
        </w:rPr>
        <w:t xml:space="preserve">ITIL </w:t>
      </w:r>
      <w:r w:rsidR="00A651AA">
        <w:rPr>
          <w:rFonts w:cs="Arial"/>
          <w:lang w:val="en-GB"/>
        </w:rPr>
        <w:t>Foundation</w:t>
      </w:r>
      <w:r>
        <w:rPr>
          <w:rFonts w:cs="Arial"/>
          <w:lang w:val="en-GB"/>
        </w:rPr>
        <w:t xml:space="preserve"> or higher </w:t>
      </w:r>
      <w:r w:rsidR="00A651AA">
        <w:rPr>
          <w:rFonts w:cs="Arial"/>
          <w:lang w:val="en-GB"/>
        </w:rPr>
        <w:t>certificate</w:t>
      </w:r>
      <w:r>
        <w:rPr>
          <w:rFonts w:cs="Arial"/>
          <w:lang w:val="en-GB"/>
        </w:rPr>
        <w:t xml:space="preserve"> recommended</w:t>
      </w:r>
      <w:r w:rsidR="00C94920">
        <w:rPr>
          <w:rFonts w:cs="Arial"/>
          <w:lang w:val="en-GB"/>
        </w:rPr>
        <w:t xml:space="preserve">. </w:t>
      </w:r>
    </w:p>
    <w:p w14:paraId="110E26A3" w14:textId="024312EA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VAT will be added to course price according to accounting rules</w:t>
      </w:r>
      <w:r w:rsidR="001C35C4">
        <w:rPr>
          <w:rFonts w:cs="Arial"/>
          <w:lang w:val="en-GB"/>
        </w:rPr>
        <w:t>.</w:t>
      </w:r>
    </w:p>
    <w:p w14:paraId="110E26A4" w14:textId="0B60484C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Snack, drink, lunch included in course price</w:t>
      </w:r>
      <w:r w:rsidR="001C35C4">
        <w:rPr>
          <w:rFonts w:cs="Arial"/>
          <w:lang w:val="en-GB"/>
        </w:rPr>
        <w:t>.</w:t>
      </w:r>
    </w:p>
    <w:p w14:paraId="110E26A5" w14:textId="0C8816A6" w:rsidR="00FA3764" w:rsidRP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rinted course documentation will be provided to clients</w:t>
      </w:r>
      <w:r w:rsidR="001C35C4">
        <w:rPr>
          <w:rFonts w:cs="Arial"/>
          <w:lang w:val="en-GB"/>
        </w:rPr>
        <w:t>.</w:t>
      </w:r>
    </w:p>
    <w:p w14:paraId="110E26A6" w14:textId="471056C4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Every participant </w:t>
      </w:r>
      <w:r w:rsidR="00C75F1E">
        <w:rPr>
          <w:rFonts w:cs="Arial"/>
          <w:lang w:val="en-GB"/>
        </w:rPr>
        <w:t xml:space="preserve">passing course exam </w:t>
      </w:r>
      <w:r>
        <w:rPr>
          <w:rFonts w:cs="Arial"/>
          <w:lang w:val="en-GB"/>
        </w:rPr>
        <w:t>will receive certificate</w:t>
      </w:r>
      <w:r w:rsidR="00A651AA">
        <w:rPr>
          <w:rFonts w:cs="Arial"/>
          <w:lang w:val="en-GB"/>
        </w:rPr>
        <w:t xml:space="preserve"> Certified IT Quality Professional</w:t>
      </w:r>
      <w:r w:rsidR="00C75F1E">
        <w:rPr>
          <w:rFonts w:cs="Arial"/>
          <w:lang w:val="en-GB"/>
        </w:rPr>
        <w:t xml:space="preserve"> - CITQP</w:t>
      </w:r>
    </w:p>
    <w:p w14:paraId="110E26A9" w14:textId="1CB0275E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ayments for the course should be done within 30 days</w:t>
      </w:r>
      <w:r w:rsidR="00C75F1E">
        <w:rPr>
          <w:rFonts w:cs="Arial"/>
          <w:lang w:val="en-GB"/>
        </w:rPr>
        <w:t xml:space="preserve"> after passing the course upon invoice submitted by course organizer</w:t>
      </w:r>
      <w:r w:rsidR="001C35C4">
        <w:rPr>
          <w:rFonts w:cs="Arial"/>
          <w:lang w:val="en-GB"/>
        </w:rPr>
        <w:t>.</w:t>
      </w:r>
    </w:p>
    <w:p w14:paraId="110E26AA" w14:textId="33121504" w:rsidR="008B4C1A" w:rsidRDefault="006C1E53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noProof/>
          <w:lang w:val="en-GB"/>
        </w:rPr>
        <w:t>The c</w:t>
      </w:r>
      <w:r w:rsidR="00FA3764" w:rsidRPr="006C1E53">
        <w:rPr>
          <w:rFonts w:cs="Arial"/>
          <w:noProof/>
          <w:lang w:val="en-GB"/>
        </w:rPr>
        <w:t>ourse</w:t>
      </w:r>
      <w:r w:rsidR="00FA3764">
        <w:rPr>
          <w:rFonts w:cs="Arial"/>
          <w:lang w:val="en-GB"/>
        </w:rPr>
        <w:t xml:space="preserve"> can be rescheduled </w:t>
      </w:r>
      <w:r w:rsidR="00C75F1E">
        <w:rPr>
          <w:rFonts w:cs="Arial"/>
          <w:lang w:val="en-GB"/>
        </w:rPr>
        <w:t>latest 7 days before</w:t>
      </w:r>
      <w:r>
        <w:rPr>
          <w:rFonts w:cs="Arial"/>
          <w:lang w:val="en-GB"/>
        </w:rPr>
        <w:t xml:space="preserve"> the</w:t>
      </w:r>
      <w:r w:rsidR="00C75F1E">
        <w:rPr>
          <w:rFonts w:cs="Arial"/>
          <w:lang w:val="en-GB"/>
        </w:rPr>
        <w:t xml:space="preserve"> </w:t>
      </w:r>
      <w:r w:rsidR="00C75F1E" w:rsidRPr="006C1E53">
        <w:rPr>
          <w:rFonts w:cs="Arial"/>
          <w:noProof/>
          <w:lang w:val="en-GB"/>
        </w:rPr>
        <w:t>course date</w:t>
      </w:r>
      <w:r w:rsidR="00C75F1E">
        <w:rPr>
          <w:rFonts w:cs="Arial"/>
          <w:lang w:val="en-GB"/>
        </w:rPr>
        <w:t>. Registered candidates will be contacted and provided with alternative dates of training</w:t>
      </w:r>
      <w:r w:rsidR="001C35C4">
        <w:rPr>
          <w:rFonts w:cs="Arial"/>
          <w:lang w:val="en-GB"/>
        </w:rPr>
        <w:t>.</w:t>
      </w:r>
      <w:r w:rsidR="00C75F1E">
        <w:rPr>
          <w:rFonts w:cs="Arial"/>
          <w:lang w:val="en-GB"/>
        </w:rPr>
        <w:t xml:space="preserve"> </w:t>
      </w:r>
      <w:r w:rsidR="00FA3764">
        <w:rPr>
          <w:rFonts w:cs="Arial"/>
          <w:lang w:val="en-GB"/>
        </w:rPr>
        <w:t xml:space="preserve"> </w:t>
      </w:r>
    </w:p>
    <w:p w14:paraId="57BD01A2" w14:textId="12FB9B66" w:rsidR="00CC7D09" w:rsidRDefault="00CC7D09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Mail this registration form </w:t>
      </w:r>
      <w:r w:rsidRPr="00BD39F5">
        <w:rPr>
          <w:rFonts w:cs="Arial"/>
          <w:noProof/>
          <w:lang w:val="en-GB"/>
        </w:rPr>
        <w:t>to</w:t>
      </w:r>
      <w:r>
        <w:rPr>
          <w:rFonts w:cs="Arial"/>
          <w:lang w:val="en-GB"/>
        </w:rPr>
        <w:t xml:space="preserve"> </w:t>
      </w:r>
      <w:hyperlink r:id="rId8" w:history="1">
        <w:r>
          <w:rPr>
            <w:rStyle w:val="Hypertextovodkaz"/>
            <w:rFonts w:cs="Arial"/>
            <w:lang w:val="en-GB"/>
          </w:rPr>
          <w:t>mailto:accreditation@itqualityindex.com?subject=CITQP</w:t>
        </w:r>
      </w:hyperlink>
    </w:p>
    <w:p w14:paraId="110E26AB" w14:textId="77777777" w:rsidR="003C1B0E" w:rsidRDefault="003C1B0E" w:rsidP="008B4C1A">
      <w:pPr>
        <w:pStyle w:val="Odstavecseseznamem"/>
        <w:ind w:left="360"/>
        <w:rPr>
          <w:sz w:val="24"/>
          <w:lang w:val="en-GB"/>
        </w:rPr>
      </w:pPr>
    </w:p>
    <w:p w14:paraId="3ED4BDC6" w14:textId="31B8240F" w:rsidR="00E452CE" w:rsidRPr="00FA3764" w:rsidRDefault="00E452CE" w:rsidP="008B4C1A">
      <w:pPr>
        <w:pStyle w:val="Odstavecseseznamem"/>
        <w:ind w:left="360"/>
        <w:rPr>
          <w:sz w:val="24"/>
          <w:lang w:val="en-GB"/>
        </w:rPr>
      </w:pP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By submitting your application, you consent to the processing of the personal data specified in the appl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  <w:t>form within the meaning of Regulation 679/2016 on the Protection of General Data Protection Regulation (GDPR)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These personal data must be processed for the purposes of organizing the course and for commun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  <w:t>with the participants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The data will be processed by the administrator to withdraw consent by sending an e-mail to </w:t>
      </w:r>
      <w:hyperlink r:id="rId9" w:history="1">
        <w:r w:rsidRPr="00616913">
          <w:rPr>
            <w:rStyle w:val="Hypertextovodkaz"/>
            <w:rFonts w:cstheme="minorHAnsi"/>
            <w:color w:val="333333"/>
            <w:sz w:val="18"/>
            <w:szCs w:val="16"/>
            <w:shd w:val="clear" w:color="auto" w:fill="FFFFFF"/>
          </w:rPr>
          <w:t>info@q4it.eu</w:t>
        </w:r>
      </w:hyperlink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.</w:t>
      </w:r>
    </w:p>
    <w:sectPr w:rsidR="00E452CE" w:rsidRPr="00FA3764" w:rsidSect="001D55D7">
      <w:footerReference w:type="default" r:id="rId10"/>
      <w:pgSz w:w="11906" w:h="16838" w:code="9"/>
      <w:pgMar w:top="720" w:right="567" w:bottom="1560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45C2D1" w14:textId="77777777" w:rsidR="005C63B1" w:rsidRDefault="005C63B1" w:rsidP="00FD1C43">
      <w:pPr>
        <w:spacing w:after="0" w:line="240" w:lineRule="auto"/>
      </w:pPr>
      <w:r>
        <w:separator/>
      </w:r>
    </w:p>
  </w:endnote>
  <w:endnote w:type="continuationSeparator" w:id="0">
    <w:p w14:paraId="528302C8" w14:textId="77777777" w:rsidR="005C63B1" w:rsidRDefault="005C63B1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1B168D" w:rsidR="00FD1C43" w:rsidRDefault="003145FE">
    <w:pPr>
      <w:pStyle w:val="Zpa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0610A403" wp14:editId="21277384">
          <wp:simplePos x="0" y="0"/>
          <wp:positionH relativeFrom="column">
            <wp:posOffset>107614</wp:posOffset>
          </wp:positionH>
          <wp:positionV relativeFrom="paragraph">
            <wp:posOffset>196850</wp:posOffset>
          </wp:positionV>
          <wp:extent cx="752400" cy="356400"/>
          <wp:effectExtent l="0" t="0" r="0" b="5715"/>
          <wp:wrapNone/>
          <wp:docPr id="3" name="Obrázek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3C3CFE9B">
              <wp:simplePos x="0" y="0"/>
              <wp:positionH relativeFrom="column">
                <wp:posOffset>917911</wp:posOffset>
              </wp:positionH>
              <wp:positionV relativeFrom="paragraph">
                <wp:posOffset>211082</wp:posOffset>
              </wp:positionV>
              <wp:extent cx="6040120" cy="409575"/>
              <wp:effectExtent l="0" t="0" r="0" b="952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4095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72.3pt;margin-top:16.6pt;width:475.6pt;height:32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mail: </w:t>
                    </w:r>
                    <w:proofErr w:type="spellStart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8DEF8" w14:textId="77777777" w:rsidR="005C63B1" w:rsidRDefault="005C63B1" w:rsidP="00FD1C43">
      <w:pPr>
        <w:spacing w:after="0" w:line="240" w:lineRule="auto"/>
      </w:pPr>
      <w:r>
        <w:separator/>
      </w:r>
    </w:p>
  </w:footnote>
  <w:footnote w:type="continuationSeparator" w:id="0">
    <w:p w14:paraId="1D447344" w14:textId="77777777" w:rsidR="005C63B1" w:rsidRDefault="005C63B1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jAwNrGwNDcwMDRU0lEKTi0uzszPAykwrgUAPPtLRiwAAAA="/>
  </w:docVars>
  <w:rsids>
    <w:rsidRoot w:val="00746DF1"/>
    <w:rsid w:val="0001045B"/>
    <w:rsid w:val="00014E72"/>
    <w:rsid w:val="0002649D"/>
    <w:rsid w:val="00030B9C"/>
    <w:rsid w:val="00036E5D"/>
    <w:rsid w:val="000613E9"/>
    <w:rsid w:val="00065362"/>
    <w:rsid w:val="000657DA"/>
    <w:rsid w:val="0007300D"/>
    <w:rsid w:val="00080B08"/>
    <w:rsid w:val="000842C0"/>
    <w:rsid w:val="00094329"/>
    <w:rsid w:val="000B116A"/>
    <w:rsid w:val="000B1575"/>
    <w:rsid w:val="000D4332"/>
    <w:rsid w:val="000D4A56"/>
    <w:rsid w:val="000F1973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734AB"/>
    <w:rsid w:val="00177E1D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F2FC4"/>
    <w:rsid w:val="00207CCB"/>
    <w:rsid w:val="00210284"/>
    <w:rsid w:val="002123D7"/>
    <w:rsid w:val="0021305C"/>
    <w:rsid w:val="00236416"/>
    <w:rsid w:val="00237AFB"/>
    <w:rsid w:val="002410A7"/>
    <w:rsid w:val="002621AB"/>
    <w:rsid w:val="00276A1F"/>
    <w:rsid w:val="00280CC4"/>
    <w:rsid w:val="0028439E"/>
    <w:rsid w:val="002A59A4"/>
    <w:rsid w:val="002B66CD"/>
    <w:rsid w:val="002B73D9"/>
    <w:rsid w:val="002E1246"/>
    <w:rsid w:val="002F1C25"/>
    <w:rsid w:val="002F79A6"/>
    <w:rsid w:val="00304A2D"/>
    <w:rsid w:val="00310143"/>
    <w:rsid w:val="003145FE"/>
    <w:rsid w:val="00331374"/>
    <w:rsid w:val="00345DDF"/>
    <w:rsid w:val="00350445"/>
    <w:rsid w:val="00367FC5"/>
    <w:rsid w:val="003724D0"/>
    <w:rsid w:val="0038325E"/>
    <w:rsid w:val="003928C4"/>
    <w:rsid w:val="00392E2B"/>
    <w:rsid w:val="003C088B"/>
    <w:rsid w:val="003C1B0E"/>
    <w:rsid w:val="003C284B"/>
    <w:rsid w:val="003D61A6"/>
    <w:rsid w:val="003E52A8"/>
    <w:rsid w:val="00402262"/>
    <w:rsid w:val="00403833"/>
    <w:rsid w:val="00412E0D"/>
    <w:rsid w:val="00421DE3"/>
    <w:rsid w:val="00437D20"/>
    <w:rsid w:val="00447727"/>
    <w:rsid w:val="004738A8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4C6A81"/>
    <w:rsid w:val="004D360E"/>
    <w:rsid w:val="00501831"/>
    <w:rsid w:val="00512B92"/>
    <w:rsid w:val="00517890"/>
    <w:rsid w:val="0052089D"/>
    <w:rsid w:val="00532BD4"/>
    <w:rsid w:val="00534641"/>
    <w:rsid w:val="00540060"/>
    <w:rsid w:val="00550B5B"/>
    <w:rsid w:val="00555905"/>
    <w:rsid w:val="005757FD"/>
    <w:rsid w:val="00577327"/>
    <w:rsid w:val="005818FA"/>
    <w:rsid w:val="005A550D"/>
    <w:rsid w:val="005C03AC"/>
    <w:rsid w:val="005C0E0E"/>
    <w:rsid w:val="005C4EBB"/>
    <w:rsid w:val="005C63B1"/>
    <w:rsid w:val="005F7EF7"/>
    <w:rsid w:val="006054C9"/>
    <w:rsid w:val="0061677D"/>
    <w:rsid w:val="0063511E"/>
    <w:rsid w:val="0065610B"/>
    <w:rsid w:val="00685699"/>
    <w:rsid w:val="006A19A1"/>
    <w:rsid w:val="006A3C20"/>
    <w:rsid w:val="006A4425"/>
    <w:rsid w:val="006C1E53"/>
    <w:rsid w:val="006C3DB7"/>
    <w:rsid w:val="006C42AF"/>
    <w:rsid w:val="006F0787"/>
    <w:rsid w:val="00736524"/>
    <w:rsid w:val="00746DF1"/>
    <w:rsid w:val="00753AEF"/>
    <w:rsid w:val="0075693D"/>
    <w:rsid w:val="00760D2F"/>
    <w:rsid w:val="00762EE0"/>
    <w:rsid w:val="00796D7C"/>
    <w:rsid w:val="007A3AA1"/>
    <w:rsid w:val="007A539C"/>
    <w:rsid w:val="007A7FB1"/>
    <w:rsid w:val="007B0A7C"/>
    <w:rsid w:val="007D4A0F"/>
    <w:rsid w:val="007E063C"/>
    <w:rsid w:val="00807678"/>
    <w:rsid w:val="00813941"/>
    <w:rsid w:val="00814AB7"/>
    <w:rsid w:val="008523E7"/>
    <w:rsid w:val="008903DC"/>
    <w:rsid w:val="00893713"/>
    <w:rsid w:val="00894AAE"/>
    <w:rsid w:val="008A01ED"/>
    <w:rsid w:val="008B4C1A"/>
    <w:rsid w:val="008C4FFD"/>
    <w:rsid w:val="008D372F"/>
    <w:rsid w:val="008E040A"/>
    <w:rsid w:val="00905280"/>
    <w:rsid w:val="00941F54"/>
    <w:rsid w:val="0094204C"/>
    <w:rsid w:val="009478DA"/>
    <w:rsid w:val="00950093"/>
    <w:rsid w:val="0095030D"/>
    <w:rsid w:val="00967BA9"/>
    <w:rsid w:val="00970848"/>
    <w:rsid w:val="00983AE9"/>
    <w:rsid w:val="009A60B1"/>
    <w:rsid w:val="009A732B"/>
    <w:rsid w:val="009D3352"/>
    <w:rsid w:val="00A13550"/>
    <w:rsid w:val="00A138FD"/>
    <w:rsid w:val="00A17272"/>
    <w:rsid w:val="00A4475C"/>
    <w:rsid w:val="00A5381A"/>
    <w:rsid w:val="00A651AA"/>
    <w:rsid w:val="00A82982"/>
    <w:rsid w:val="00A902B8"/>
    <w:rsid w:val="00A9154D"/>
    <w:rsid w:val="00A95A0D"/>
    <w:rsid w:val="00A96216"/>
    <w:rsid w:val="00AA35E2"/>
    <w:rsid w:val="00AC1694"/>
    <w:rsid w:val="00AD5BFE"/>
    <w:rsid w:val="00AE41DC"/>
    <w:rsid w:val="00AF0650"/>
    <w:rsid w:val="00AF4060"/>
    <w:rsid w:val="00AF6C69"/>
    <w:rsid w:val="00B205A5"/>
    <w:rsid w:val="00B23CF1"/>
    <w:rsid w:val="00B24C1B"/>
    <w:rsid w:val="00B31849"/>
    <w:rsid w:val="00B34D4C"/>
    <w:rsid w:val="00B36535"/>
    <w:rsid w:val="00B435B8"/>
    <w:rsid w:val="00B740E9"/>
    <w:rsid w:val="00B805B1"/>
    <w:rsid w:val="00B80D96"/>
    <w:rsid w:val="00BB3536"/>
    <w:rsid w:val="00BC40F9"/>
    <w:rsid w:val="00BC7358"/>
    <w:rsid w:val="00BD0584"/>
    <w:rsid w:val="00BE4B39"/>
    <w:rsid w:val="00BF26B0"/>
    <w:rsid w:val="00C02EAA"/>
    <w:rsid w:val="00C225BE"/>
    <w:rsid w:val="00C34BFB"/>
    <w:rsid w:val="00C45B1F"/>
    <w:rsid w:val="00C46F7C"/>
    <w:rsid w:val="00C65A5A"/>
    <w:rsid w:val="00C65F7F"/>
    <w:rsid w:val="00C70444"/>
    <w:rsid w:val="00C75F1E"/>
    <w:rsid w:val="00C94920"/>
    <w:rsid w:val="00CA15B5"/>
    <w:rsid w:val="00CA168E"/>
    <w:rsid w:val="00CC364E"/>
    <w:rsid w:val="00CC7D09"/>
    <w:rsid w:val="00CD1EEF"/>
    <w:rsid w:val="00CE5496"/>
    <w:rsid w:val="00CE7B34"/>
    <w:rsid w:val="00D12B00"/>
    <w:rsid w:val="00D442A7"/>
    <w:rsid w:val="00D533D4"/>
    <w:rsid w:val="00D53D3F"/>
    <w:rsid w:val="00D54F3D"/>
    <w:rsid w:val="00D621F1"/>
    <w:rsid w:val="00D66705"/>
    <w:rsid w:val="00D70CE3"/>
    <w:rsid w:val="00D77683"/>
    <w:rsid w:val="00D872D8"/>
    <w:rsid w:val="00DA40AB"/>
    <w:rsid w:val="00DF011A"/>
    <w:rsid w:val="00DF7628"/>
    <w:rsid w:val="00E00C57"/>
    <w:rsid w:val="00E02DF7"/>
    <w:rsid w:val="00E06214"/>
    <w:rsid w:val="00E1650C"/>
    <w:rsid w:val="00E226B3"/>
    <w:rsid w:val="00E36A70"/>
    <w:rsid w:val="00E452CE"/>
    <w:rsid w:val="00E8260A"/>
    <w:rsid w:val="00E8502B"/>
    <w:rsid w:val="00E92C66"/>
    <w:rsid w:val="00EA76F5"/>
    <w:rsid w:val="00EB0C95"/>
    <w:rsid w:val="00EB6AF5"/>
    <w:rsid w:val="00EC12DD"/>
    <w:rsid w:val="00EC456B"/>
    <w:rsid w:val="00ED102A"/>
    <w:rsid w:val="00EF6A6C"/>
    <w:rsid w:val="00F33A1A"/>
    <w:rsid w:val="00F404A3"/>
    <w:rsid w:val="00F41646"/>
    <w:rsid w:val="00F43D1E"/>
    <w:rsid w:val="00F46BF6"/>
    <w:rsid w:val="00F476D2"/>
    <w:rsid w:val="00F61CE7"/>
    <w:rsid w:val="00F66392"/>
    <w:rsid w:val="00F67D2A"/>
    <w:rsid w:val="00F7056F"/>
    <w:rsid w:val="00F77521"/>
    <w:rsid w:val="00F90619"/>
    <w:rsid w:val="00FA3764"/>
    <w:rsid w:val="00FA4411"/>
    <w:rsid w:val="00FD17C4"/>
    <w:rsid w:val="00FD1C43"/>
    <w:rsid w:val="00FD1FC7"/>
    <w:rsid w:val="00FD4769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character" w:customStyle="1" w:styleId="street-address">
    <w:name w:val="street-address"/>
    <w:basedOn w:val="Standardnpsmoodstavce"/>
    <w:rsid w:val="00C65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itqualityindex.com?subject=CITQ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K</dc:creator>
  <cp:lastModifiedBy>zdenek kvapil</cp:lastModifiedBy>
  <cp:revision>5</cp:revision>
  <cp:lastPrinted>2013-01-16T09:05:00Z</cp:lastPrinted>
  <dcterms:created xsi:type="dcterms:W3CDTF">2018-01-11T09:56:00Z</dcterms:created>
  <dcterms:modified xsi:type="dcterms:W3CDTF">2019-04-28T11:48:00Z</dcterms:modified>
</cp:coreProperties>
</file>